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A8939A" w14:textId="77777777" w:rsidR="00D26502" w:rsidRPr="00FF36F5" w:rsidRDefault="003E3D2E" w:rsidP="00056E82">
      <w:pPr>
        <w:spacing w:after="0"/>
        <w:rPr>
          <w:rFonts w:ascii="Cambria" w:hAnsi="Cambria"/>
          <w:b/>
          <w:sz w:val="24"/>
          <w:szCs w:val="24"/>
        </w:rPr>
      </w:pPr>
      <w:r w:rsidRPr="00FF36F5">
        <w:rPr>
          <w:rFonts w:ascii="Cambria" w:hAnsi="Cambria"/>
          <w:b/>
          <w:sz w:val="24"/>
          <w:szCs w:val="24"/>
        </w:rPr>
        <w:t xml:space="preserve">    </w:t>
      </w:r>
      <w:r w:rsidR="003466A0" w:rsidRPr="00FF36F5">
        <w:rPr>
          <w:rFonts w:ascii="Cambria" w:hAnsi="Cambria"/>
          <w:b/>
          <w:sz w:val="24"/>
          <w:szCs w:val="24"/>
        </w:rPr>
        <w:t>1</w:t>
      </w:r>
      <w:r w:rsidR="00056E82">
        <w:rPr>
          <w:rFonts w:ascii="Cambria" w:hAnsi="Cambria"/>
          <w:b/>
          <w:sz w:val="24"/>
          <w:szCs w:val="24"/>
          <w:vertAlign w:val="superscript"/>
        </w:rPr>
        <w:t>ST</w:t>
      </w:r>
      <w:r w:rsidR="003466A0" w:rsidRPr="00FF36F5">
        <w:rPr>
          <w:rFonts w:ascii="Cambria" w:hAnsi="Cambria"/>
          <w:b/>
          <w:sz w:val="24"/>
          <w:szCs w:val="24"/>
        </w:rPr>
        <w:t xml:space="preserve"> MANEG AGM </w:t>
      </w:r>
      <w:r w:rsidR="00056E82">
        <w:rPr>
          <w:rFonts w:ascii="Cambria" w:hAnsi="Cambria"/>
          <w:b/>
          <w:sz w:val="24"/>
          <w:szCs w:val="24"/>
        </w:rPr>
        <w:t xml:space="preserve">SUPPORT </w:t>
      </w:r>
      <w:r w:rsidR="003466A0" w:rsidRPr="00FF36F5">
        <w:rPr>
          <w:rFonts w:ascii="Cambria" w:hAnsi="Cambria"/>
          <w:b/>
          <w:sz w:val="24"/>
          <w:szCs w:val="24"/>
        </w:rPr>
        <w:t>201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4770"/>
      </w:tblGrid>
      <w:tr w:rsidR="00AF2131" w:rsidRPr="00FF36F5" w14:paraId="1CCB438A" w14:textId="77777777" w:rsidTr="00056E82">
        <w:tc>
          <w:tcPr>
            <w:tcW w:w="805" w:type="dxa"/>
          </w:tcPr>
          <w:p w14:paraId="183331F2" w14:textId="77777777" w:rsidR="00AF2131" w:rsidRPr="00FF36F5" w:rsidRDefault="00AF2131" w:rsidP="00056E82">
            <w:pPr>
              <w:rPr>
                <w:rFonts w:ascii="Cambria" w:hAnsi="Cambria"/>
                <w:b/>
                <w:sz w:val="24"/>
                <w:szCs w:val="24"/>
              </w:rPr>
            </w:pPr>
            <w:r w:rsidRPr="00FF36F5">
              <w:rPr>
                <w:rFonts w:ascii="Cambria" w:hAnsi="Cambria"/>
                <w:b/>
                <w:sz w:val="24"/>
                <w:szCs w:val="24"/>
              </w:rPr>
              <w:t>S/N</w:t>
            </w:r>
          </w:p>
        </w:tc>
        <w:tc>
          <w:tcPr>
            <w:tcW w:w="4770" w:type="dxa"/>
          </w:tcPr>
          <w:p w14:paraId="7F0FD0D4" w14:textId="77777777" w:rsidR="00AF2131" w:rsidRPr="00FF36F5" w:rsidRDefault="00AF2131" w:rsidP="00056E82">
            <w:pPr>
              <w:rPr>
                <w:rFonts w:ascii="Cambria" w:hAnsi="Cambria"/>
                <w:b/>
                <w:sz w:val="24"/>
                <w:szCs w:val="24"/>
              </w:rPr>
            </w:pPr>
            <w:r w:rsidRPr="00FF36F5">
              <w:rPr>
                <w:rFonts w:ascii="Cambria" w:hAnsi="Cambria"/>
                <w:b/>
                <w:sz w:val="24"/>
                <w:szCs w:val="24"/>
              </w:rPr>
              <w:t>COMPANY NAME</w:t>
            </w:r>
          </w:p>
        </w:tc>
      </w:tr>
      <w:tr w:rsidR="00AF2131" w:rsidRPr="00FF36F5" w14:paraId="01CE1FBC" w14:textId="77777777" w:rsidTr="00056E82">
        <w:tc>
          <w:tcPr>
            <w:tcW w:w="805" w:type="dxa"/>
          </w:tcPr>
          <w:p w14:paraId="3CEAB59D" w14:textId="77777777" w:rsidR="00AF2131" w:rsidRPr="00FF36F5" w:rsidRDefault="00AF2131" w:rsidP="00056E82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770" w:type="dxa"/>
          </w:tcPr>
          <w:p w14:paraId="13460F85" w14:textId="77777777" w:rsidR="00AF2131" w:rsidRPr="00FF36F5" w:rsidRDefault="00AF2131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FF36F5">
              <w:rPr>
                <w:rFonts w:ascii="Cambria" w:hAnsi="Cambria" w:cs="Arial"/>
                <w:sz w:val="24"/>
                <w:szCs w:val="24"/>
              </w:rPr>
              <w:t>Barnaly</w:t>
            </w:r>
            <w:proofErr w:type="spellEnd"/>
            <w:r w:rsidRPr="00FF36F5">
              <w:rPr>
                <w:rFonts w:ascii="Cambria" w:hAnsi="Cambria" w:cs="Arial"/>
                <w:sz w:val="24"/>
                <w:szCs w:val="24"/>
              </w:rPr>
              <w:t xml:space="preserve"> Nigeria Limited</w:t>
            </w:r>
          </w:p>
        </w:tc>
      </w:tr>
      <w:tr w:rsidR="00AF2131" w:rsidRPr="00FF36F5" w14:paraId="6849102B" w14:textId="77777777" w:rsidTr="00056E82">
        <w:tc>
          <w:tcPr>
            <w:tcW w:w="805" w:type="dxa"/>
          </w:tcPr>
          <w:p w14:paraId="5BA42E89" w14:textId="77777777" w:rsidR="00AF2131" w:rsidRPr="00FF36F5" w:rsidRDefault="00AF2131" w:rsidP="00056E82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770" w:type="dxa"/>
          </w:tcPr>
          <w:p w14:paraId="449A234D" w14:textId="77777777" w:rsidR="00AF2131" w:rsidRPr="00FF36F5" w:rsidRDefault="00AF2131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FF36F5">
              <w:rPr>
                <w:rFonts w:ascii="Cambria" w:hAnsi="Cambria" w:cs="Arial"/>
                <w:sz w:val="24"/>
                <w:szCs w:val="24"/>
              </w:rPr>
              <w:t>Olokun</w:t>
            </w:r>
            <w:proofErr w:type="spellEnd"/>
            <w:r w:rsidRPr="00FF36F5">
              <w:rPr>
                <w:rFonts w:ascii="Cambria" w:hAnsi="Cambria" w:cs="Arial"/>
                <w:sz w:val="24"/>
                <w:szCs w:val="24"/>
              </w:rPr>
              <w:t xml:space="preserve"> Pisces Limited</w:t>
            </w:r>
          </w:p>
        </w:tc>
      </w:tr>
      <w:tr w:rsidR="00AF2131" w:rsidRPr="00FF36F5" w14:paraId="01A8C4E0" w14:textId="77777777" w:rsidTr="00056E82">
        <w:tc>
          <w:tcPr>
            <w:tcW w:w="805" w:type="dxa"/>
          </w:tcPr>
          <w:p w14:paraId="55FE4199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770" w:type="dxa"/>
          </w:tcPr>
          <w:p w14:paraId="16276DB7" w14:textId="77777777" w:rsidR="00AF2131" w:rsidRPr="00FF36F5" w:rsidRDefault="00AF2131" w:rsidP="007E1627">
            <w:pPr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Friesland Campina (WAMCO) Nigeria Plc</w:t>
            </w:r>
          </w:p>
        </w:tc>
      </w:tr>
      <w:tr w:rsidR="00AF2131" w:rsidRPr="00FF36F5" w14:paraId="294D1C17" w14:textId="77777777" w:rsidTr="00056E82">
        <w:tc>
          <w:tcPr>
            <w:tcW w:w="805" w:type="dxa"/>
          </w:tcPr>
          <w:p w14:paraId="42956C1D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4770" w:type="dxa"/>
          </w:tcPr>
          <w:p w14:paraId="79616ADA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 xml:space="preserve">Olam Nigeria Limited </w:t>
            </w:r>
          </w:p>
        </w:tc>
      </w:tr>
      <w:tr w:rsidR="00AF2131" w:rsidRPr="00FF36F5" w14:paraId="295C6FC1" w14:textId="77777777" w:rsidTr="00056E82">
        <w:tc>
          <w:tcPr>
            <w:tcW w:w="805" w:type="dxa"/>
          </w:tcPr>
          <w:p w14:paraId="0E3B719B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4770" w:type="dxa"/>
          </w:tcPr>
          <w:p w14:paraId="1981F338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  <w:u w:color="82C42A"/>
              </w:rPr>
              <w:t>British America Tobacco Nigeria</w:t>
            </w:r>
          </w:p>
        </w:tc>
      </w:tr>
      <w:tr w:rsidR="00AF2131" w:rsidRPr="00FF36F5" w14:paraId="3783F387" w14:textId="77777777" w:rsidTr="00056E82">
        <w:tc>
          <w:tcPr>
            <w:tcW w:w="805" w:type="dxa"/>
          </w:tcPr>
          <w:p w14:paraId="5A3812BB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4770" w:type="dxa"/>
          </w:tcPr>
          <w:p w14:paraId="3433850C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  <w:u w:color="82C42A"/>
              </w:rPr>
            </w:pPr>
            <w:r w:rsidRPr="00FF36F5">
              <w:rPr>
                <w:rFonts w:ascii="Cambria" w:hAnsi="Cambria" w:cs="Arial"/>
                <w:sz w:val="24"/>
                <w:szCs w:val="24"/>
                <w:u w:color="82C42A"/>
              </w:rPr>
              <w:t>Aarti Steel Nigeria Limited</w:t>
            </w:r>
          </w:p>
        </w:tc>
      </w:tr>
      <w:tr w:rsidR="00AF2131" w:rsidRPr="00FF36F5" w14:paraId="064E8DAA" w14:textId="77777777" w:rsidTr="00056E82">
        <w:tc>
          <w:tcPr>
            <w:tcW w:w="805" w:type="dxa"/>
          </w:tcPr>
          <w:p w14:paraId="5C225789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4770" w:type="dxa"/>
          </w:tcPr>
          <w:p w14:paraId="2C850647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  <w:u w:color="82C42A"/>
              </w:rPr>
            </w:pPr>
            <w:r w:rsidRPr="00FF36F5">
              <w:rPr>
                <w:rFonts w:ascii="Cambria" w:hAnsi="Cambria" w:cs="Arial"/>
                <w:sz w:val="24"/>
                <w:szCs w:val="24"/>
                <w:u w:color="82C42A"/>
              </w:rPr>
              <w:t>Angel Spinning &amp; Dyeing Limited</w:t>
            </w:r>
          </w:p>
        </w:tc>
      </w:tr>
      <w:tr w:rsidR="00AF2131" w:rsidRPr="00FF36F5" w14:paraId="5315D4A8" w14:textId="77777777" w:rsidTr="00056E82">
        <w:tc>
          <w:tcPr>
            <w:tcW w:w="805" w:type="dxa"/>
          </w:tcPr>
          <w:p w14:paraId="0E9D6B42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4770" w:type="dxa"/>
          </w:tcPr>
          <w:p w14:paraId="482874CE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</w:rPr>
              <w:t>Limex Global Industries Limited</w:t>
            </w:r>
          </w:p>
        </w:tc>
      </w:tr>
      <w:tr w:rsidR="00AF2131" w:rsidRPr="00FF36F5" w14:paraId="27B32D49" w14:textId="77777777" w:rsidTr="00056E82">
        <w:tc>
          <w:tcPr>
            <w:tcW w:w="805" w:type="dxa"/>
          </w:tcPr>
          <w:p w14:paraId="078C185C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4770" w:type="dxa"/>
          </w:tcPr>
          <w:p w14:paraId="248F4768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</w:rPr>
              <w:t>Nigerian Ball Point Pen Industries Plc</w:t>
            </w:r>
          </w:p>
        </w:tc>
      </w:tr>
      <w:tr w:rsidR="00AF2131" w:rsidRPr="00FF36F5" w14:paraId="1C76D49E" w14:textId="77777777" w:rsidTr="00056E82">
        <w:tc>
          <w:tcPr>
            <w:tcW w:w="805" w:type="dxa"/>
          </w:tcPr>
          <w:p w14:paraId="1FDD0E75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4770" w:type="dxa"/>
          </w:tcPr>
          <w:p w14:paraId="7E80562C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</w:rPr>
              <w:t>Dangote Cement Plc</w:t>
            </w:r>
          </w:p>
        </w:tc>
      </w:tr>
      <w:tr w:rsidR="00AF2131" w:rsidRPr="00FF36F5" w14:paraId="1CAF2A10" w14:textId="77777777" w:rsidTr="00056E82">
        <w:tc>
          <w:tcPr>
            <w:tcW w:w="805" w:type="dxa"/>
          </w:tcPr>
          <w:p w14:paraId="15C763FA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11</w:t>
            </w:r>
          </w:p>
        </w:tc>
        <w:tc>
          <w:tcPr>
            <w:tcW w:w="4770" w:type="dxa"/>
          </w:tcPr>
          <w:p w14:paraId="1D53389A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</w:rPr>
              <w:t>Unilever Nigeria Plc</w:t>
            </w:r>
          </w:p>
        </w:tc>
      </w:tr>
      <w:tr w:rsidR="00AF2131" w:rsidRPr="00FF36F5" w14:paraId="007DB582" w14:textId="77777777" w:rsidTr="00056E82">
        <w:tc>
          <w:tcPr>
            <w:tcW w:w="805" w:type="dxa"/>
          </w:tcPr>
          <w:p w14:paraId="06ED718C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 xml:space="preserve">12      </w:t>
            </w:r>
          </w:p>
        </w:tc>
        <w:tc>
          <w:tcPr>
            <w:tcW w:w="4770" w:type="dxa"/>
          </w:tcPr>
          <w:p w14:paraId="5E29B125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</w:rPr>
              <w:t>WACOT Limited</w:t>
            </w:r>
          </w:p>
        </w:tc>
      </w:tr>
      <w:tr w:rsidR="00AF2131" w:rsidRPr="00FF36F5" w14:paraId="6B137B43" w14:textId="77777777" w:rsidTr="00056E82">
        <w:tc>
          <w:tcPr>
            <w:tcW w:w="805" w:type="dxa"/>
          </w:tcPr>
          <w:p w14:paraId="71A8E044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13</w:t>
            </w:r>
          </w:p>
        </w:tc>
        <w:tc>
          <w:tcPr>
            <w:tcW w:w="4770" w:type="dxa"/>
          </w:tcPr>
          <w:p w14:paraId="76B078B4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F36F5">
              <w:rPr>
                <w:rFonts w:ascii="Cambria" w:hAnsi="Cambria" w:cs="Arial"/>
                <w:sz w:val="24"/>
                <w:szCs w:val="24"/>
              </w:rPr>
              <w:t>Stang Consulting Limited</w:t>
            </w:r>
          </w:p>
        </w:tc>
      </w:tr>
      <w:tr w:rsidR="00AF2131" w:rsidRPr="00FF36F5" w14:paraId="6F09C0E7" w14:textId="77777777" w:rsidTr="00056E82">
        <w:tc>
          <w:tcPr>
            <w:tcW w:w="805" w:type="dxa"/>
          </w:tcPr>
          <w:p w14:paraId="656CAC81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>14</w:t>
            </w:r>
          </w:p>
        </w:tc>
        <w:tc>
          <w:tcPr>
            <w:tcW w:w="4770" w:type="dxa"/>
          </w:tcPr>
          <w:p w14:paraId="1522B1C0" w14:textId="77777777" w:rsidR="00AF2131" w:rsidRPr="00D61120" w:rsidRDefault="00AF2131" w:rsidP="007E1627">
            <w:pPr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D61120">
              <w:rPr>
                <w:rFonts w:ascii="Cambria" w:hAnsi="Cambria" w:cs="Arial"/>
                <w:bCs/>
                <w:sz w:val="24"/>
                <w:szCs w:val="24"/>
              </w:rPr>
              <w:t>NASCON ALLIED IND.PLC</w:t>
            </w:r>
          </w:p>
        </w:tc>
      </w:tr>
      <w:tr w:rsidR="00AF2131" w:rsidRPr="00FF36F5" w14:paraId="53E20C35" w14:textId="77777777" w:rsidTr="00056E82">
        <w:tc>
          <w:tcPr>
            <w:tcW w:w="805" w:type="dxa"/>
          </w:tcPr>
          <w:p w14:paraId="643A59EC" w14:textId="77777777" w:rsidR="00AF2131" w:rsidRPr="00FF36F5" w:rsidRDefault="00AF2131" w:rsidP="007E1627">
            <w:pPr>
              <w:rPr>
                <w:rFonts w:ascii="Cambria" w:hAnsi="Cambria"/>
                <w:sz w:val="24"/>
                <w:szCs w:val="24"/>
              </w:rPr>
            </w:pPr>
            <w:r w:rsidRPr="00FF36F5">
              <w:rPr>
                <w:rFonts w:ascii="Cambria" w:hAnsi="Cambria"/>
                <w:sz w:val="24"/>
                <w:szCs w:val="24"/>
              </w:rPr>
              <w:t xml:space="preserve">15   </w:t>
            </w:r>
          </w:p>
        </w:tc>
        <w:tc>
          <w:tcPr>
            <w:tcW w:w="4770" w:type="dxa"/>
          </w:tcPr>
          <w:p w14:paraId="2D98A441" w14:textId="77777777" w:rsidR="00AF2131" w:rsidRPr="00FF36F5" w:rsidRDefault="00AF2131" w:rsidP="007E1627">
            <w:pPr>
              <w:jc w:val="both"/>
              <w:rPr>
                <w:rFonts w:ascii="Cambria" w:hAnsi="Cambria" w:cs="Arial"/>
                <w:sz w:val="24"/>
                <w:szCs w:val="24"/>
                <w:u w:color="82C42A"/>
              </w:rPr>
            </w:pPr>
            <w:r w:rsidRPr="00FF36F5">
              <w:rPr>
                <w:rFonts w:ascii="Cambria" w:hAnsi="Cambria" w:cs="Arial"/>
                <w:sz w:val="24"/>
                <w:szCs w:val="24"/>
                <w:u w:color="82C42A"/>
              </w:rPr>
              <w:t>Cadbury Nigeria Plc</w:t>
            </w:r>
          </w:p>
        </w:tc>
      </w:tr>
    </w:tbl>
    <w:p w14:paraId="21FB28BE" w14:textId="77777777" w:rsidR="00D26502" w:rsidRDefault="00D26502" w:rsidP="00D26502"/>
    <w:p w14:paraId="3B56D28C" w14:textId="77777777" w:rsidR="00D26502" w:rsidRDefault="003E3D2E" w:rsidP="003E3D2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</w:t>
      </w:r>
    </w:p>
    <w:p w14:paraId="0CD81051" w14:textId="77777777" w:rsidR="00D26502" w:rsidRPr="00056E82" w:rsidRDefault="003466A0" w:rsidP="00056E82">
      <w:pPr>
        <w:spacing w:after="0"/>
        <w:rPr>
          <w:rFonts w:ascii="Cambria" w:hAnsi="Cambria"/>
          <w:b/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r w:rsidR="003E3D2E" w:rsidRPr="00056E82">
        <w:rPr>
          <w:rFonts w:ascii="Cambria" w:hAnsi="Cambria"/>
          <w:b/>
          <w:sz w:val="24"/>
          <w:szCs w:val="24"/>
        </w:rPr>
        <w:t>2</w:t>
      </w:r>
      <w:r w:rsidR="003E3D2E" w:rsidRPr="00056E82">
        <w:rPr>
          <w:rFonts w:ascii="Cambria" w:hAnsi="Cambria"/>
          <w:b/>
          <w:sz w:val="24"/>
          <w:szCs w:val="24"/>
          <w:vertAlign w:val="superscript"/>
        </w:rPr>
        <w:t>ND</w:t>
      </w:r>
      <w:r w:rsidR="003E3D2E" w:rsidRPr="00056E82">
        <w:rPr>
          <w:rFonts w:ascii="Cambria" w:hAnsi="Cambria"/>
          <w:b/>
          <w:sz w:val="24"/>
          <w:szCs w:val="24"/>
        </w:rPr>
        <w:t xml:space="preserve"> </w:t>
      </w:r>
      <w:r w:rsidR="00D26502" w:rsidRPr="00056E82">
        <w:rPr>
          <w:rFonts w:ascii="Cambria" w:hAnsi="Cambria"/>
          <w:b/>
          <w:sz w:val="24"/>
          <w:szCs w:val="24"/>
        </w:rPr>
        <w:t xml:space="preserve">MANEG AGM </w:t>
      </w:r>
      <w:r w:rsidR="00056E82">
        <w:rPr>
          <w:rFonts w:ascii="Cambria" w:hAnsi="Cambria"/>
          <w:b/>
          <w:sz w:val="24"/>
          <w:szCs w:val="24"/>
        </w:rPr>
        <w:t xml:space="preserve">SUPPORT </w:t>
      </w:r>
      <w:r w:rsidR="00D26502" w:rsidRPr="00056E82">
        <w:rPr>
          <w:rFonts w:ascii="Cambria" w:hAnsi="Cambria"/>
          <w:b/>
          <w:sz w:val="24"/>
          <w:szCs w:val="24"/>
        </w:rPr>
        <w:t xml:space="preserve">2019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4770"/>
      </w:tblGrid>
      <w:tr w:rsidR="00FF36F5" w:rsidRPr="00056E82" w14:paraId="26AE862B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6A387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S/N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C6369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COMPANY NAME</w:t>
            </w:r>
          </w:p>
        </w:tc>
      </w:tr>
      <w:tr w:rsidR="00FF36F5" w:rsidRPr="00056E82" w14:paraId="4D4E5A12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DDCF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3A6A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Aarti Steel Nigeria Limited</w:t>
            </w:r>
          </w:p>
        </w:tc>
      </w:tr>
      <w:tr w:rsidR="00FF36F5" w:rsidRPr="00056E82" w14:paraId="023DA8B2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23DE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EA1AF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 xml:space="preserve">Guinness Nigeria Plc </w:t>
            </w:r>
          </w:p>
        </w:tc>
      </w:tr>
      <w:tr w:rsidR="00FF36F5" w:rsidRPr="00056E82" w14:paraId="146DE043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5A5B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0168C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Flour mills of Nig Plc</w:t>
            </w:r>
          </w:p>
        </w:tc>
      </w:tr>
      <w:tr w:rsidR="00FF36F5" w:rsidRPr="00056E82" w14:paraId="6B6BE5CB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1374A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300A1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Lotus Plastic Limited</w:t>
            </w:r>
          </w:p>
        </w:tc>
      </w:tr>
      <w:tr w:rsidR="00FF36F5" w:rsidRPr="00056E82" w14:paraId="0668E7B0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B9DA0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AC6C9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Friesland Campina (WAMCO) Nigeria Plc</w:t>
            </w:r>
          </w:p>
        </w:tc>
      </w:tr>
      <w:tr w:rsidR="00FF36F5" w:rsidRPr="00056E82" w14:paraId="26311021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CF62D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CC869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Strong Packs Limited</w:t>
            </w:r>
          </w:p>
        </w:tc>
      </w:tr>
      <w:tr w:rsidR="00FF36F5" w:rsidRPr="00056E82" w14:paraId="310D13AF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498D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95ACC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PZ Cussons Nigeria Plc</w:t>
            </w:r>
          </w:p>
        </w:tc>
      </w:tr>
      <w:tr w:rsidR="00FF36F5" w:rsidRPr="00056E82" w14:paraId="5A46BD91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8F6AA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BCCA6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 w:cs="Arial"/>
                <w:sz w:val="24"/>
                <w:szCs w:val="24"/>
              </w:rPr>
              <w:t>Imoniyame</w:t>
            </w:r>
            <w:proofErr w:type="spellEnd"/>
            <w:r w:rsidRPr="00056E82">
              <w:rPr>
                <w:rFonts w:ascii="Cambria" w:hAnsi="Cambria" w:cs="Arial"/>
                <w:sz w:val="24"/>
                <w:szCs w:val="24"/>
              </w:rPr>
              <w:t xml:space="preserve"> Holdings Limited</w:t>
            </w:r>
          </w:p>
        </w:tc>
      </w:tr>
      <w:tr w:rsidR="00FF36F5" w:rsidRPr="00056E82" w14:paraId="73948FD0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34588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F54CA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NASCON ALLIED IND. PLC</w:t>
            </w:r>
          </w:p>
        </w:tc>
      </w:tr>
      <w:tr w:rsidR="00FF36F5" w:rsidRPr="00056E82" w14:paraId="1561AF12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E14E0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3A806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Rubber Estates Nig Ltd</w:t>
            </w:r>
          </w:p>
        </w:tc>
      </w:tr>
      <w:tr w:rsidR="00FF36F5" w:rsidRPr="00056E82" w14:paraId="7334B82C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6048D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98C36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Angel Spinning and Dyeing Limited</w:t>
            </w:r>
          </w:p>
        </w:tc>
      </w:tr>
      <w:tr w:rsidR="00FF36F5" w:rsidRPr="00056E82" w14:paraId="01846D0C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77E7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6C5F1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Dangote Cement Plc</w:t>
            </w:r>
          </w:p>
        </w:tc>
      </w:tr>
    </w:tbl>
    <w:p w14:paraId="50580535" w14:textId="77777777" w:rsidR="003E3D2E" w:rsidRPr="00056E82" w:rsidRDefault="003E3D2E" w:rsidP="00056E82">
      <w:pPr>
        <w:spacing w:after="0"/>
        <w:rPr>
          <w:rFonts w:ascii="Cambria" w:hAnsi="Cambria"/>
          <w:sz w:val="24"/>
          <w:szCs w:val="24"/>
        </w:rPr>
      </w:pPr>
    </w:p>
    <w:p w14:paraId="5BCC944B" w14:textId="77777777" w:rsidR="003E3D2E" w:rsidRPr="00056E82" w:rsidRDefault="003E3D2E" w:rsidP="003E3D2E">
      <w:pPr>
        <w:rPr>
          <w:rFonts w:ascii="Cambria" w:hAnsi="Cambria"/>
          <w:sz w:val="24"/>
          <w:szCs w:val="24"/>
        </w:rPr>
      </w:pPr>
    </w:p>
    <w:p w14:paraId="5261EA5F" w14:textId="77777777" w:rsidR="003E3D2E" w:rsidRDefault="003E3D2E" w:rsidP="003E3D2E">
      <w:pPr>
        <w:rPr>
          <w:b/>
          <w:sz w:val="40"/>
          <w:szCs w:val="40"/>
        </w:rPr>
      </w:pPr>
    </w:p>
    <w:p w14:paraId="11691249" w14:textId="77777777" w:rsidR="00056E82" w:rsidRDefault="00056E82" w:rsidP="003E3D2E">
      <w:pPr>
        <w:rPr>
          <w:b/>
          <w:sz w:val="40"/>
          <w:szCs w:val="40"/>
        </w:rPr>
      </w:pPr>
    </w:p>
    <w:p w14:paraId="06EF30D9" w14:textId="77777777" w:rsidR="00056E82" w:rsidRDefault="00056E82" w:rsidP="00056E82">
      <w:pPr>
        <w:spacing w:after="0"/>
        <w:rPr>
          <w:b/>
          <w:sz w:val="40"/>
          <w:szCs w:val="40"/>
        </w:rPr>
      </w:pPr>
    </w:p>
    <w:p w14:paraId="21319C65" w14:textId="77777777" w:rsidR="003E3D2E" w:rsidRPr="00056E82" w:rsidRDefault="003E3D2E" w:rsidP="00056E82">
      <w:pPr>
        <w:spacing w:after="0"/>
        <w:rPr>
          <w:rFonts w:ascii="Cambria" w:hAnsi="Cambria"/>
          <w:b/>
          <w:sz w:val="24"/>
          <w:szCs w:val="24"/>
        </w:rPr>
      </w:pPr>
      <w:r w:rsidRPr="00056E82">
        <w:rPr>
          <w:rFonts w:ascii="Cambria" w:hAnsi="Cambria"/>
          <w:b/>
          <w:sz w:val="24"/>
          <w:szCs w:val="24"/>
        </w:rPr>
        <w:t>3</w:t>
      </w:r>
      <w:r w:rsidRPr="00056E82">
        <w:rPr>
          <w:rFonts w:ascii="Cambria" w:hAnsi="Cambria"/>
          <w:b/>
          <w:sz w:val="24"/>
          <w:szCs w:val="24"/>
          <w:vertAlign w:val="superscript"/>
        </w:rPr>
        <w:t>RD</w:t>
      </w:r>
      <w:r w:rsidRPr="00056E82">
        <w:rPr>
          <w:rFonts w:ascii="Cambria" w:hAnsi="Cambria"/>
          <w:b/>
          <w:sz w:val="24"/>
          <w:szCs w:val="24"/>
        </w:rPr>
        <w:t xml:space="preserve"> </w:t>
      </w:r>
      <w:r w:rsidR="00D26502" w:rsidRPr="00056E82">
        <w:rPr>
          <w:rFonts w:ascii="Cambria" w:hAnsi="Cambria"/>
          <w:b/>
          <w:sz w:val="24"/>
          <w:szCs w:val="24"/>
        </w:rPr>
        <w:t xml:space="preserve">MANEG AGM </w:t>
      </w:r>
      <w:r w:rsidR="00056E82">
        <w:rPr>
          <w:rFonts w:ascii="Cambria" w:hAnsi="Cambria"/>
          <w:b/>
          <w:sz w:val="24"/>
          <w:szCs w:val="24"/>
        </w:rPr>
        <w:t>SUPPORT 2020</w:t>
      </w:r>
      <w:r w:rsidR="00D26502" w:rsidRPr="00056E82">
        <w:rPr>
          <w:rFonts w:ascii="Cambria" w:hAnsi="Cambria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4770"/>
      </w:tblGrid>
      <w:tr w:rsidR="00FF36F5" w:rsidRPr="00056E82" w14:paraId="285A6CE8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9A4F0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S/N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94149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COMPANY NAME</w:t>
            </w:r>
          </w:p>
        </w:tc>
      </w:tr>
      <w:tr w:rsidR="00FF36F5" w:rsidRPr="00056E82" w14:paraId="35944F67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BC86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D3C05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Cadbury Nigeria Plc </w:t>
            </w:r>
          </w:p>
        </w:tc>
      </w:tr>
      <w:tr w:rsidR="00FF36F5" w:rsidRPr="00056E82" w14:paraId="276D6BA9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F61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C8C41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Friesland Campina (WAMCO) Nigeria Plc</w:t>
            </w:r>
          </w:p>
        </w:tc>
      </w:tr>
      <w:tr w:rsidR="00FF36F5" w:rsidRPr="00056E82" w14:paraId="5F1E87C7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80844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1D253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 w:cs="Arial"/>
                <w:sz w:val="24"/>
                <w:szCs w:val="24"/>
                <w:u w:color="82C42A"/>
              </w:rPr>
              <w:t>Barnaly</w:t>
            </w:r>
            <w:proofErr w:type="spellEnd"/>
            <w:r w:rsidRPr="00056E82">
              <w:rPr>
                <w:rFonts w:ascii="Cambria" w:hAnsi="Cambria" w:cs="Arial"/>
                <w:sz w:val="24"/>
                <w:szCs w:val="24"/>
              </w:rPr>
              <w:t xml:space="preserve"> (Nigeria) Limited</w:t>
            </w:r>
          </w:p>
        </w:tc>
      </w:tr>
      <w:tr w:rsidR="00FF36F5" w:rsidRPr="00056E82" w14:paraId="5E277E82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BBE07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5D920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 w:cs="Arial"/>
                <w:sz w:val="24"/>
                <w:szCs w:val="24"/>
              </w:rPr>
              <w:t>Olokun</w:t>
            </w:r>
            <w:proofErr w:type="spellEnd"/>
            <w:r w:rsidRPr="00056E82">
              <w:rPr>
                <w:rFonts w:ascii="Cambria" w:hAnsi="Cambria" w:cs="Arial"/>
                <w:sz w:val="24"/>
                <w:szCs w:val="24"/>
              </w:rPr>
              <w:t xml:space="preserve"> (Pisces) Limited</w:t>
            </w:r>
          </w:p>
        </w:tc>
      </w:tr>
      <w:tr w:rsidR="00FF36F5" w:rsidRPr="00056E82" w14:paraId="3ACD82E0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31EC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0E567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 xml:space="preserve">Chi Limited         </w:t>
            </w:r>
          </w:p>
        </w:tc>
      </w:tr>
      <w:tr w:rsidR="00FF36F5" w:rsidRPr="00056E82" w14:paraId="5B623635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298C6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BD61F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Dangote Cement Plc</w:t>
            </w:r>
          </w:p>
        </w:tc>
      </w:tr>
      <w:tr w:rsidR="00FF36F5" w:rsidRPr="00056E82" w14:paraId="43D5EA74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6C03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AA5A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 xml:space="preserve">Aarti Steels Limited </w:t>
            </w:r>
          </w:p>
        </w:tc>
      </w:tr>
      <w:tr w:rsidR="00FF36F5" w:rsidRPr="00056E82" w14:paraId="251D1194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040FB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992AF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 w:cs="Arial"/>
                <w:sz w:val="24"/>
                <w:szCs w:val="24"/>
              </w:rPr>
              <w:t>Emzor</w:t>
            </w:r>
            <w:proofErr w:type="spellEnd"/>
            <w:r w:rsidRPr="00056E82">
              <w:rPr>
                <w:rFonts w:ascii="Cambria" w:hAnsi="Cambria" w:cs="Arial"/>
                <w:sz w:val="24"/>
                <w:szCs w:val="24"/>
              </w:rPr>
              <w:t xml:space="preserve"> Pharmaceutical Industries Limited</w:t>
            </w:r>
          </w:p>
        </w:tc>
      </w:tr>
      <w:tr w:rsidR="00FF36F5" w:rsidRPr="00056E82" w14:paraId="641367E7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81D13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5896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Flour Mill of Nigeria Plc</w:t>
            </w:r>
          </w:p>
        </w:tc>
      </w:tr>
      <w:tr w:rsidR="00FF36F5" w:rsidRPr="00056E82" w14:paraId="7038D5C4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5FB08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C543F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Total:</w:t>
            </w:r>
          </w:p>
        </w:tc>
      </w:tr>
    </w:tbl>
    <w:p w14:paraId="4F6DBB16" w14:textId="77777777" w:rsidR="003E3D2E" w:rsidRPr="00056E82" w:rsidRDefault="003E3D2E" w:rsidP="00056E82">
      <w:pPr>
        <w:spacing w:after="0"/>
        <w:rPr>
          <w:rFonts w:ascii="Cambria" w:hAnsi="Cambria"/>
          <w:sz w:val="24"/>
          <w:szCs w:val="24"/>
        </w:rPr>
      </w:pPr>
    </w:p>
    <w:p w14:paraId="3FAF10A3" w14:textId="77777777" w:rsidR="00D26502" w:rsidRDefault="00D26502" w:rsidP="003E3D2E"/>
    <w:p w14:paraId="3A1E084B" w14:textId="77777777" w:rsidR="00D26502" w:rsidRDefault="00D26502" w:rsidP="003E3D2E"/>
    <w:p w14:paraId="2D30FF3D" w14:textId="77777777" w:rsidR="00D26502" w:rsidRPr="00056E82" w:rsidRDefault="00D26502" w:rsidP="00056E82">
      <w:pPr>
        <w:spacing w:after="0"/>
        <w:rPr>
          <w:rFonts w:ascii="Cambria" w:hAnsi="Cambria"/>
          <w:b/>
          <w:sz w:val="24"/>
          <w:szCs w:val="24"/>
        </w:rPr>
      </w:pPr>
      <w:r w:rsidRPr="00056E82">
        <w:rPr>
          <w:rFonts w:ascii="Cambria" w:hAnsi="Cambria"/>
          <w:b/>
          <w:sz w:val="24"/>
          <w:szCs w:val="24"/>
        </w:rPr>
        <w:t>4</w:t>
      </w:r>
      <w:r w:rsidRPr="00056E82">
        <w:rPr>
          <w:rFonts w:ascii="Cambria" w:hAnsi="Cambria"/>
          <w:b/>
          <w:sz w:val="24"/>
          <w:szCs w:val="24"/>
          <w:vertAlign w:val="superscript"/>
        </w:rPr>
        <w:t>TH</w:t>
      </w:r>
      <w:r w:rsidRPr="00056E82">
        <w:rPr>
          <w:rFonts w:ascii="Cambria" w:hAnsi="Cambria"/>
          <w:b/>
          <w:sz w:val="24"/>
          <w:szCs w:val="24"/>
        </w:rPr>
        <w:t xml:space="preserve"> MANEG AGM </w:t>
      </w:r>
      <w:r w:rsidR="00056E82">
        <w:rPr>
          <w:rFonts w:ascii="Cambria" w:hAnsi="Cambria"/>
          <w:b/>
          <w:sz w:val="24"/>
          <w:szCs w:val="24"/>
        </w:rPr>
        <w:t>SUPPORT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4770"/>
      </w:tblGrid>
      <w:tr w:rsidR="00FF36F5" w:rsidRPr="00056E82" w14:paraId="4D26076F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C8068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S/N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6E6E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COMPANY NAME</w:t>
            </w:r>
          </w:p>
        </w:tc>
      </w:tr>
      <w:tr w:rsidR="00FF36F5" w:rsidRPr="00056E82" w14:paraId="697551B3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81866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CCA30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 xml:space="preserve">Cadbury Nigeria Plc </w:t>
            </w:r>
          </w:p>
        </w:tc>
      </w:tr>
      <w:tr w:rsidR="00FF36F5" w:rsidRPr="00056E82" w14:paraId="4AA98B5E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3E0E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58CDB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Tulip Cocoa Processing Limited</w:t>
            </w:r>
          </w:p>
        </w:tc>
      </w:tr>
      <w:tr w:rsidR="00FF36F5" w:rsidRPr="00056E82" w14:paraId="4D232B57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47EDF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41629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AR Packaging Nigeria Limited</w:t>
            </w:r>
          </w:p>
        </w:tc>
      </w:tr>
      <w:tr w:rsidR="00FF36F5" w:rsidRPr="00056E82" w14:paraId="3DF45349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799A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F058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 w:cs="Arial"/>
                <w:color w:val="000000" w:themeColor="text1"/>
                <w:sz w:val="24"/>
                <w:szCs w:val="24"/>
              </w:rPr>
              <w:t xml:space="preserve">Dangote Cement Plc </w:t>
            </w:r>
          </w:p>
        </w:tc>
      </w:tr>
      <w:tr w:rsidR="00FF36F5" w:rsidRPr="00056E82" w14:paraId="14139996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BDFE6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6639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color w:val="FF0000"/>
                <w:sz w:val="24"/>
                <w:szCs w:val="24"/>
              </w:rPr>
            </w:pPr>
            <w:r w:rsidRPr="00056E82">
              <w:rPr>
                <w:rFonts w:ascii="Cambria" w:hAnsi="Cambria" w:cs="Arial"/>
                <w:sz w:val="24"/>
                <w:szCs w:val="24"/>
              </w:rPr>
              <w:t>Aarti Steel Nigeria Limited</w:t>
            </w:r>
          </w:p>
        </w:tc>
      </w:tr>
      <w:tr w:rsidR="00FF36F5" w:rsidRPr="00056E82" w14:paraId="1BBF11FA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D327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C59D6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056E82">
              <w:rPr>
                <w:rFonts w:ascii="Cambria" w:hAnsi="Cambria"/>
                <w:color w:val="000000" w:themeColor="text1"/>
                <w:sz w:val="24"/>
                <w:szCs w:val="24"/>
              </w:rPr>
              <w:t>Friesland Campina (WAMCO) Nigeria Plc</w:t>
            </w:r>
          </w:p>
        </w:tc>
      </w:tr>
      <w:tr w:rsidR="00FF36F5" w:rsidRPr="00056E82" w14:paraId="7EC20863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763F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FADE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056E82">
              <w:rPr>
                <w:rFonts w:ascii="Cambria" w:hAnsi="Cambria" w:cs="Arial"/>
                <w:color w:val="000000" w:themeColor="text1"/>
                <w:sz w:val="24"/>
                <w:szCs w:val="24"/>
              </w:rPr>
              <w:t xml:space="preserve">Sunlight Resources Limited </w:t>
            </w:r>
          </w:p>
        </w:tc>
      </w:tr>
      <w:tr w:rsidR="00FF36F5" w:rsidRPr="00056E82" w14:paraId="5F873A73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B3F9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5AF5" w14:textId="77777777" w:rsidR="00FF36F5" w:rsidRPr="00056E82" w:rsidRDefault="00FF36F5" w:rsidP="00056E82">
            <w:pPr>
              <w:spacing w:line="240" w:lineRule="auto"/>
              <w:jc w:val="both"/>
              <w:rPr>
                <w:rFonts w:ascii="Cambria" w:hAnsi="Cambria" w:cs="Arial"/>
                <w:color w:val="000000" w:themeColor="text1"/>
                <w:sz w:val="24"/>
                <w:szCs w:val="24"/>
              </w:rPr>
            </w:pPr>
            <w:r w:rsidRPr="00056E82">
              <w:rPr>
                <w:rStyle w:val="markedcontent"/>
                <w:rFonts w:ascii="Cambria" w:hAnsi="Cambria"/>
                <w:color w:val="000000" w:themeColor="text1"/>
                <w:sz w:val="24"/>
                <w:szCs w:val="24"/>
              </w:rPr>
              <w:t>Integrated Service Solutions</w:t>
            </w:r>
          </w:p>
        </w:tc>
      </w:tr>
      <w:tr w:rsidR="00FF36F5" w:rsidRPr="00056E82" w14:paraId="26AF331C" w14:textId="77777777" w:rsidTr="00056E82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A38A0" w14:textId="77777777" w:rsidR="00FF36F5" w:rsidRPr="00056E82" w:rsidRDefault="00FF36F5" w:rsidP="00056E82">
            <w:pPr>
              <w:spacing w:line="240" w:lineRule="auto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B2CB8" w14:textId="77777777" w:rsidR="00FF36F5" w:rsidRPr="00056E82" w:rsidRDefault="00FF36F5" w:rsidP="00056E82">
            <w:pPr>
              <w:spacing w:line="240" w:lineRule="auto"/>
              <w:jc w:val="both"/>
              <w:rPr>
                <w:rStyle w:val="markedcontent"/>
                <w:rFonts w:ascii="Cambria" w:hAnsi="Cambria"/>
                <w:color w:val="000000" w:themeColor="text1"/>
                <w:sz w:val="24"/>
                <w:szCs w:val="24"/>
              </w:rPr>
            </w:pPr>
            <w:r w:rsidRPr="00056E82">
              <w:rPr>
                <w:rFonts w:ascii="Cambria" w:hAnsi="Cambria" w:cs="Arial"/>
                <w:color w:val="000000" w:themeColor="text1"/>
                <w:sz w:val="24"/>
                <w:szCs w:val="24"/>
              </w:rPr>
              <w:t xml:space="preserve">Guinness Nigeria Plc </w:t>
            </w:r>
          </w:p>
        </w:tc>
      </w:tr>
    </w:tbl>
    <w:p w14:paraId="2A488FB7" w14:textId="77777777" w:rsidR="00D26502" w:rsidRPr="00056E82" w:rsidRDefault="00D26502" w:rsidP="00056E82">
      <w:pPr>
        <w:spacing w:after="0"/>
        <w:rPr>
          <w:rFonts w:ascii="Cambria" w:hAnsi="Cambria"/>
          <w:sz w:val="24"/>
          <w:szCs w:val="24"/>
        </w:rPr>
      </w:pPr>
    </w:p>
    <w:p w14:paraId="3CBE3174" w14:textId="77777777" w:rsidR="003E3D2E" w:rsidRDefault="003E3D2E" w:rsidP="004B1EFC">
      <w:pPr>
        <w:rPr>
          <w:b/>
        </w:rPr>
      </w:pPr>
    </w:p>
    <w:p w14:paraId="677BFE0A" w14:textId="77777777" w:rsidR="003E3D2E" w:rsidRDefault="003E3D2E" w:rsidP="004B1EFC">
      <w:pPr>
        <w:rPr>
          <w:b/>
        </w:rPr>
      </w:pPr>
    </w:p>
    <w:p w14:paraId="1ACDA9BD" w14:textId="77777777" w:rsidR="003E3D2E" w:rsidRDefault="003E3D2E" w:rsidP="004B1EFC">
      <w:pPr>
        <w:rPr>
          <w:b/>
        </w:rPr>
      </w:pPr>
    </w:p>
    <w:p w14:paraId="5EF584E9" w14:textId="77777777" w:rsidR="003E3D2E" w:rsidRDefault="003E3D2E" w:rsidP="004B1EFC">
      <w:pPr>
        <w:rPr>
          <w:b/>
        </w:rPr>
      </w:pPr>
    </w:p>
    <w:p w14:paraId="0BF8C2E7" w14:textId="77777777" w:rsidR="00056E82" w:rsidRDefault="00056E82" w:rsidP="004B1EFC">
      <w:pPr>
        <w:rPr>
          <w:b/>
        </w:rPr>
      </w:pPr>
    </w:p>
    <w:p w14:paraId="6159CCBE" w14:textId="77777777" w:rsidR="00056E82" w:rsidRDefault="00056E82" w:rsidP="004B1EFC">
      <w:pPr>
        <w:rPr>
          <w:b/>
        </w:rPr>
      </w:pPr>
    </w:p>
    <w:p w14:paraId="4D107109" w14:textId="77777777" w:rsidR="00056E82" w:rsidRDefault="00056E82" w:rsidP="004B1EFC">
      <w:pPr>
        <w:rPr>
          <w:b/>
        </w:rPr>
      </w:pPr>
    </w:p>
    <w:p w14:paraId="0ACD4236" w14:textId="77777777" w:rsidR="00056E82" w:rsidRDefault="00056E82" w:rsidP="004B1EFC">
      <w:pPr>
        <w:rPr>
          <w:b/>
        </w:rPr>
      </w:pPr>
    </w:p>
    <w:p w14:paraId="7F71C038" w14:textId="77777777" w:rsidR="00056E82" w:rsidRDefault="00056E82" w:rsidP="004B1EFC">
      <w:pPr>
        <w:rPr>
          <w:b/>
        </w:rPr>
      </w:pPr>
    </w:p>
    <w:p w14:paraId="49E823CC" w14:textId="77777777" w:rsidR="004B1EFC" w:rsidRPr="00056E82" w:rsidRDefault="003466A0" w:rsidP="00056E82">
      <w:pPr>
        <w:spacing w:after="0"/>
        <w:rPr>
          <w:rFonts w:ascii="Cambria" w:hAnsi="Cambria"/>
          <w:b/>
          <w:sz w:val="24"/>
          <w:szCs w:val="24"/>
        </w:rPr>
      </w:pPr>
      <w:r w:rsidRPr="00056E82">
        <w:rPr>
          <w:rFonts w:ascii="Cambria" w:hAnsi="Cambria"/>
          <w:b/>
          <w:sz w:val="24"/>
          <w:szCs w:val="24"/>
        </w:rPr>
        <w:lastRenderedPageBreak/>
        <w:t>5</w:t>
      </w:r>
      <w:r w:rsidRPr="00056E82">
        <w:rPr>
          <w:rFonts w:ascii="Cambria" w:hAnsi="Cambria"/>
          <w:b/>
          <w:sz w:val="24"/>
          <w:szCs w:val="24"/>
          <w:vertAlign w:val="superscript"/>
        </w:rPr>
        <w:t>TH</w:t>
      </w:r>
      <w:r w:rsidRPr="00056E82">
        <w:rPr>
          <w:rFonts w:ascii="Cambria" w:hAnsi="Cambria"/>
          <w:b/>
          <w:sz w:val="24"/>
          <w:szCs w:val="24"/>
        </w:rPr>
        <w:t xml:space="preserve"> MANEG AGM </w:t>
      </w:r>
      <w:r w:rsidR="00056E82">
        <w:rPr>
          <w:rFonts w:ascii="Cambria" w:hAnsi="Cambria"/>
          <w:b/>
          <w:sz w:val="24"/>
          <w:szCs w:val="24"/>
        </w:rPr>
        <w:t xml:space="preserve">SUPPORT </w:t>
      </w:r>
      <w:r w:rsidRPr="00056E82">
        <w:rPr>
          <w:rFonts w:ascii="Cambria" w:hAnsi="Cambria"/>
          <w:b/>
          <w:sz w:val="24"/>
          <w:szCs w:val="24"/>
        </w:rPr>
        <w:t>20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4770"/>
      </w:tblGrid>
      <w:tr w:rsidR="00FF36F5" w:rsidRPr="00056E82" w14:paraId="20F29A33" w14:textId="77777777" w:rsidTr="00056E82">
        <w:tc>
          <w:tcPr>
            <w:tcW w:w="805" w:type="dxa"/>
          </w:tcPr>
          <w:p w14:paraId="69B221E6" w14:textId="77777777" w:rsidR="00FF36F5" w:rsidRPr="00056E82" w:rsidRDefault="00FF36F5" w:rsidP="00056E82">
            <w:pPr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S/N</w:t>
            </w:r>
          </w:p>
        </w:tc>
        <w:tc>
          <w:tcPr>
            <w:tcW w:w="4770" w:type="dxa"/>
          </w:tcPr>
          <w:p w14:paraId="71CB57C2" w14:textId="77777777" w:rsidR="00FF36F5" w:rsidRPr="00056E82" w:rsidRDefault="00FF36F5" w:rsidP="00056E82">
            <w:pPr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COMPANY</w:t>
            </w:r>
          </w:p>
        </w:tc>
      </w:tr>
      <w:tr w:rsidR="00FF36F5" w:rsidRPr="00056E82" w14:paraId="75C9852B" w14:textId="77777777" w:rsidTr="00056E82">
        <w:tc>
          <w:tcPr>
            <w:tcW w:w="805" w:type="dxa"/>
          </w:tcPr>
          <w:p w14:paraId="16125F96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770" w:type="dxa"/>
          </w:tcPr>
          <w:p w14:paraId="59E9B4CA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Cadbury Nigeria Plc</w:t>
            </w:r>
          </w:p>
        </w:tc>
      </w:tr>
      <w:tr w:rsidR="00FF36F5" w:rsidRPr="00056E82" w14:paraId="3B5C78FC" w14:textId="77777777" w:rsidTr="00056E82">
        <w:tc>
          <w:tcPr>
            <w:tcW w:w="805" w:type="dxa"/>
          </w:tcPr>
          <w:p w14:paraId="4F06B004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770" w:type="dxa"/>
          </w:tcPr>
          <w:p w14:paraId="4E9B6AC9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Barnaly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Nigeria Limited</w:t>
            </w:r>
          </w:p>
        </w:tc>
      </w:tr>
      <w:tr w:rsidR="00FF36F5" w:rsidRPr="00056E82" w14:paraId="7FD7ACD3" w14:textId="77777777" w:rsidTr="00056E82">
        <w:tc>
          <w:tcPr>
            <w:tcW w:w="805" w:type="dxa"/>
          </w:tcPr>
          <w:p w14:paraId="659A3ED3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770" w:type="dxa"/>
          </w:tcPr>
          <w:p w14:paraId="69691857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Olokun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Pisces Limited</w:t>
            </w:r>
          </w:p>
        </w:tc>
      </w:tr>
      <w:tr w:rsidR="00FF36F5" w:rsidRPr="00056E82" w14:paraId="3AF8C39C" w14:textId="77777777" w:rsidTr="00056E82">
        <w:tc>
          <w:tcPr>
            <w:tcW w:w="805" w:type="dxa"/>
          </w:tcPr>
          <w:p w14:paraId="100E1816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4770" w:type="dxa"/>
          </w:tcPr>
          <w:p w14:paraId="07BEBA2B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Gongoni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Company Limited</w:t>
            </w:r>
          </w:p>
        </w:tc>
      </w:tr>
      <w:tr w:rsidR="00FF36F5" w:rsidRPr="00056E82" w14:paraId="0877A8F4" w14:textId="77777777" w:rsidTr="00056E82">
        <w:tc>
          <w:tcPr>
            <w:tcW w:w="805" w:type="dxa"/>
          </w:tcPr>
          <w:p w14:paraId="74751627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4770" w:type="dxa"/>
          </w:tcPr>
          <w:p w14:paraId="4ADFD83E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Dangote Cement Plc </w:t>
            </w:r>
          </w:p>
        </w:tc>
      </w:tr>
      <w:tr w:rsidR="00FF36F5" w:rsidRPr="00056E82" w14:paraId="5967938E" w14:textId="77777777" w:rsidTr="00056E82">
        <w:tc>
          <w:tcPr>
            <w:tcW w:w="805" w:type="dxa"/>
          </w:tcPr>
          <w:p w14:paraId="719957BA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4770" w:type="dxa"/>
          </w:tcPr>
          <w:p w14:paraId="22C77887" w14:textId="77777777" w:rsidR="00FF36F5" w:rsidRPr="00056E82" w:rsidRDefault="00FF36F5" w:rsidP="00056E82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Rubber Estates Nigeria limited</w:t>
            </w:r>
          </w:p>
        </w:tc>
      </w:tr>
      <w:tr w:rsidR="00FF36F5" w:rsidRPr="00056E82" w14:paraId="4FC8478E" w14:textId="77777777" w:rsidTr="00056E82">
        <w:tc>
          <w:tcPr>
            <w:tcW w:w="805" w:type="dxa"/>
          </w:tcPr>
          <w:p w14:paraId="7594977C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4770" w:type="dxa"/>
          </w:tcPr>
          <w:p w14:paraId="60845546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Guinness Nigeria Plc </w:t>
            </w:r>
          </w:p>
        </w:tc>
      </w:tr>
      <w:tr w:rsidR="00FF36F5" w:rsidRPr="00056E82" w14:paraId="0EBB2651" w14:textId="77777777" w:rsidTr="00056E82">
        <w:tc>
          <w:tcPr>
            <w:tcW w:w="805" w:type="dxa"/>
          </w:tcPr>
          <w:p w14:paraId="516DE65B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4770" w:type="dxa"/>
          </w:tcPr>
          <w:p w14:paraId="002B0DC0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Beta Glass Plc</w:t>
            </w:r>
          </w:p>
        </w:tc>
      </w:tr>
      <w:tr w:rsidR="00FF36F5" w:rsidRPr="00056E82" w14:paraId="72A1E5B6" w14:textId="77777777" w:rsidTr="00056E82">
        <w:tc>
          <w:tcPr>
            <w:tcW w:w="805" w:type="dxa"/>
          </w:tcPr>
          <w:p w14:paraId="3CB9A14F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4770" w:type="dxa"/>
          </w:tcPr>
          <w:p w14:paraId="386E182A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Spectra Industries Limited</w:t>
            </w:r>
          </w:p>
        </w:tc>
      </w:tr>
      <w:tr w:rsidR="00FF36F5" w:rsidRPr="00056E82" w14:paraId="6AF7FC46" w14:textId="77777777" w:rsidTr="00056E82">
        <w:tc>
          <w:tcPr>
            <w:tcW w:w="805" w:type="dxa"/>
          </w:tcPr>
          <w:p w14:paraId="47F66AE2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4770" w:type="dxa"/>
          </w:tcPr>
          <w:p w14:paraId="536F2C01" w14:textId="77777777" w:rsidR="00FF36F5" w:rsidRPr="00056E82" w:rsidRDefault="00FF36F5" w:rsidP="00056E82">
            <w:pPr>
              <w:jc w:val="both"/>
              <w:rPr>
                <w:rFonts w:ascii="Cambria" w:hAnsi="Cambria" w:cs="Arial"/>
                <w:sz w:val="24"/>
                <w:szCs w:val="24"/>
                <w:lang w:val="en-GB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Tulip Cocoa Processing Limited</w:t>
            </w:r>
          </w:p>
        </w:tc>
      </w:tr>
      <w:tr w:rsidR="00FF36F5" w:rsidRPr="00056E82" w14:paraId="7C38F8B0" w14:textId="77777777" w:rsidTr="00056E82">
        <w:tc>
          <w:tcPr>
            <w:tcW w:w="805" w:type="dxa"/>
          </w:tcPr>
          <w:p w14:paraId="4696086F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1</w:t>
            </w:r>
          </w:p>
        </w:tc>
        <w:tc>
          <w:tcPr>
            <w:tcW w:w="4770" w:type="dxa"/>
          </w:tcPr>
          <w:p w14:paraId="04CE5FAC" w14:textId="77777777" w:rsidR="00FF36F5" w:rsidRPr="00056E82" w:rsidRDefault="00FF36F5" w:rsidP="00056E82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Metal Recycling Industries Limited</w:t>
            </w:r>
          </w:p>
        </w:tc>
      </w:tr>
      <w:tr w:rsidR="00FF36F5" w:rsidRPr="00056E82" w14:paraId="13B160B9" w14:textId="77777777" w:rsidTr="00056E82">
        <w:tc>
          <w:tcPr>
            <w:tcW w:w="805" w:type="dxa"/>
          </w:tcPr>
          <w:p w14:paraId="30A96269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2</w:t>
            </w:r>
          </w:p>
        </w:tc>
        <w:tc>
          <w:tcPr>
            <w:tcW w:w="4770" w:type="dxa"/>
          </w:tcPr>
          <w:p w14:paraId="6D313454" w14:textId="77777777" w:rsidR="00FF36F5" w:rsidRPr="00056E82" w:rsidRDefault="00FF36F5" w:rsidP="00056E82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Friesland Campina (WAMCO) Nigeria Plc </w:t>
            </w:r>
          </w:p>
        </w:tc>
      </w:tr>
    </w:tbl>
    <w:p w14:paraId="16D84365" w14:textId="77777777" w:rsidR="004B1EFC" w:rsidRPr="00056E82" w:rsidRDefault="004B1EFC" w:rsidP="004B1EFC">
      <w:pPr>
        <w:rPr>
          <w:rFonts w:ascii="Cambria" w:hAnsi="Cambria"/>
          <w:sz w:val="24"/>
          <w:szCs w:val="24"/>
        </w:rPr>
      </w:pPr>
    </w:p>
    <w:p w14:paraId="019E3749" w14:textId="77777777" w:rsidR="00061BDF" w:rsidRDefault="00061BDF"/>
    <w:p w14:paraId="2DBBAAD6" w14:textId="77777777" w:rsidR="00D26502" w:rsidRPr="00056E82" w:rsidRDefault="003466A0" w:rsidP="00056E82">
      <w:pPr>
        <w:spacing w:after="0"/>
        <w:rPr>
          <w:rFonts w:ascii="Cambria" w:hAnsi="Cambria"/>
          <w:b/>
          <w:sz w:val="24"/>
          <w:szCs w:val="24"/>
        </w:rPr>
      </w:pPr>
      <w:r w:rsidRPr="00056E82">
        <w:rPr>
          <w:rFonts w:ascii="Cambria" w:hAnsi="Cambria"/>
          <w:b/>
          <w:sz w:val="24"/>
          <w:szCs w:val="24"/>
        </w:rPr>
        <w:t>6</w:t>
      </w:r>
      <w:r w:rsidRPr="00056E82">
        <w:rPr>
          <w:rFonts w:ascii="Cambria" w:hAnsi="Cambria"/>
          <w:b/>
          <w:sz w:val="24"/>
          <w:szCs w:val="24"/>
          <w:vertAlign w:val="superscript"/>
        </w:rPr>
        <w:t>TH</w:t>
      </w:r>
      <w:r w:rsidRPr="00056E82">
        <w:rPr>
          <w:rFonts w:ascii="Cambria" w:hAnsi="Cambria"/>
          <w:b/>
          <w:sz w:val="24"/>
          <w:szCs w:val="24"/>
        </w:rPr>
        <w:t xml:space="preserve"> MANEG AGM </w:t>
      </w:r>
      <w:r w:rsidR="00056E82">
        <w:rPr>
          <w:rFonts w:ascii="Cambria" w:hAnsi="Cambria"/>
          <w:b/>
          <w:sz w:val="24"/>
          <w:szCs w:val="24"/>
        </w:rPr>
        <w:t xml:space="preserve">SUPPORT </w:t>
      </w:r>
      <w:r w:rsidRPr="00056E82">
        <w:rPr>
          <w:rFonts w:ascii="Cambria" w:hAnsi="Cambria"/>
          <w:b/>
          <w:sz w:val="24"/>
          <w:szCs w:val="24"/>
        </w:rPr>
        <w:t>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"/>
        <w:gridCol w:w="4943"/>
      </w:tblGrid>
      <w:tr w:rsidR="00FF36F5" w:rsidRPr="00056E82" w14:paraId="5A0E4AC4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599E1" w14:textId="77777777" w:rsidR="00FF36F5" w:rsidRPr="00056E82" w:rsidRDefault="00FF36F5" w:rsidP="00056E82">
            <w:pPr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S/N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D0C50" w14:textId="77777777" w:rsidR="00FF36F5" w:rsidRPr="00056E82" w:rsidRDefault="00FF36F5" w:rsidP="00056E82">
            <w:pPr>
              <w:rPr>
                <w:rFonts w:ascii="Cambria" w:hAnsi="Cambria"/>
                <w:b/>
                <w:sz w:val="24"/>
                <w:szCs w:val="24"/>
              </w:rPr>
            </w:pPr>
            <w:r w:rsidRPr="00056E82">
              <w:rPr>
                <w:rFonts w:ascii="Cambria" w:hAnsi="Cambria"/>
                <w:b/>
                <w:sz w:val="24"/>
                <w:szCs w:val="24"/>
              </w:rPr>
              <w:t>COMPANY</w:t>
            </w:r>
          </w:p>
        </w:tc>
      </w:tr>
      <w:tr w:rsidR="00FF36F5" w:rsidRPr="00056E82" w14:paraId="0A32AFCB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7206F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43D5B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Cadbury Nigeria Plc</w:t>
            </w:r>
          </w:p>
        </w:tc>
      </w:tr>
      <w:tr w:rsidR="00FF36F5" w:rsidRPr="00056E82" w14:paraId="52B183DB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EA928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C3607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Barnaly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Nigeria Limited</w:t>
            </w:r>
          </w:p>
        </w:tc>
      </w:tr>
      <w:tr w:rsidR="00FF36F5" w:rsidRPr="00056E82" w14:paraId="40C1303F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C562D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F295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Olokun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Pisces Limited</w:t>
            </w:r>
          </w:p>
        </w:tc>
      </w:tr>
      <w:tr w:rsidR="00FF36F5" w:rsidRPr="00056E82" w14:paraId="70F05F07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4ACF0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B5B0B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Gongoni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Company Limited</w:t>
            </w:r>
          </w:p>
        </w:tc>
      </w:tr>
      <w:tr w:rsidR="00FF36F5" w:rsidRPr="00056E82" w14:paraId="04A9546B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A8BEC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 5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6CAA8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Great Wall Footwear Nigeria Limited</w:t>
            </w:r>
          </w:p>
        </w:tc>
      </w:tr>
      <w:tr w:rsidR="00FF36F5" w:rsidRPr="00056E82" w14:paraId="26D5F89A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47FD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E9AD1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West African Rubber Product </w:t>
            </w:r>
            <w:proofErr w:type="gramStart"/>
            <w:r w:rsidRPr="00056E82">
              <w:rPr>
                <w:rFonts w:ascii="Cambria" w:hAnsi="Cambria"/>
                <w:sz w:val="24"/>
                <w:szCs w:val="24"/>
              </w:rPr>
              <w:t>Nigeria  Limited</w:t>
            </w:r>
            <w:proofErr w:type="gramEnd"/>
            <w:r w:rsidRPr="00056E82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FF36F5" w:rsidRPr="00056E82" w14:paraId="344D8BEF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EFA04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A75FF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Rubber Estates Nigeria limited</w:t>
            </w:r>
          </w:p>
        </w:tc>
      </w:tr>
      <w:tr w:rsidR="00FF36F5" w:rsidRPr="00056E82" w14:paraId="20D733FB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1091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3BC1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056E82">
              <w:rPr>
                <w:rFonts w:ascii="Cambria" w:hAnsi="Cambria"/>
                <w:sz w:val="24"/>
                <w:szCs w:val="24"/>
              </w:rPr>
              <w:t>Gongoni</w:t>
            </w:r>
            <w:proofErr w:type="spellEnd"/>
            <w:r w:rsidRPr="00056E82">
              <w:rPr>
                <w:rFonts w:ascii="Cambria" w:hAnsi="Cambria"/>
                <w:sz w:val="24"/>
                <w:szCs w:val="24"/>
              </w:rPr>
              <w:t xml:space="preserve"> Company Limited </w:t>
            </w:r>
          </w:p>
        </w:tc>
      </w:tr>
      <w:tr w:rsidR="00FF36F5" w:rsidRPr="00056E82" w14:paraId="05FBD1BC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1E7FE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E3E0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Friesland Campina (WAMCO) Nigeria Plc </w:t>
            </w:r>
          </w:p>
        </w:tc>
      </w:tr>
      <w:tr w:rsidR="00FF36F5" w:rsidRPr="00056E82" w14:paraId="6E93B210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C61B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1C51D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Guinness Nigeria Plc</w:t>
            </w:r>
          </w:p>
        </w:tc>
      </w:tr>
      <w:tr w:rsidR="00FF36F5" w:rsidRPr="00056E82" w14:paraId="7DF98D81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3096C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1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4694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Kates Associated Industries Limited </w:t>
            </w:r>
          </w:p>
        </w:tc>
      </w:tr>
      <w:tr w:rsidR="00FF36F5" w:rsidRPr="00056E82" w14:paraId="7EC9702D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83B9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2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845C6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Beta Glass Plc </w:t>
            </w:r>
          </w:p>
        </w:tc>
      </w:tr>
      <w:tr w:rsidR="00FF36F5" w:rsidRPr="00056E82" w14:paraId="2BC39CE5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77D8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3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58EF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  <w:lang w:val="en-GB"/>
              </w:rPr>
            </w:pPr>
            <w:r w:rsidRPr="00056E82">
              <w:rPr>
                <w:rFonts w:ascii="Cambria" w:hAnsi="Cambria"/>
                <w:sz w:val="24"/>
                <w:szCs w:val="24"/>
                <w:lang w:val="en-GB"/>
              </w:rPr>
              <w:t>British American Tobacco Marketing Nig. Ltd</w:t>
            </w:r>
          </w:p>
        </w:tc>
      </w:tr>
      <w:tr w:rsidR="00FF36F5" w:rsidRPr="00056E82" w14:paraId="143E194F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6CF64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4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EECC5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Procter &amp; Gamble Nigeria Limited</w:t>
            </w:r>
          </w:p>
        </w:tc>
      </w:tr>
      <w:tr w:rsidR="00FF36F5" w:rsidRPr="00056E82" w14:paraId="5B2C3EF4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BA13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5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84497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Bel Impex Limited</w:t>
            </w:r>
          </w:p>
        </w:tc>
      </w:tr>
      <w:tr w:rsidR="00FF36F5" w:rsidRPr="00056E82" w14:paraId="42EB3114" w14:textId="77777777" w:rsidTr="00056E82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7F846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>16</w:t>
            </w:r>
          </w:p>
        </w:tc>
        <w:tc>
          <w:tcPr>
            <w:tcW w:w="4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62E8" w14:textId="77777777" w:rsidR="00FF36F5" w:rsidRPr="00056E82" w:rsidRDefault="00FF36F5" w:rsidP="00056E82">
            <w:pPr>
              <w:rPr>
                <w:rFonts w:ascii="Cambria" w:hAnsi="Cambria"/>
                <w:sz w:val="24"/>
                <w:szCs w:val="24"/>
              </w:rPr>
            </w:pPr>
            <w:r w:rsidRPr="00056E82">
              <w:rPr>
                <w:rFonts w:ascii="Cambria" w:hAnsi="Cambria"/>
                <w:sz w:val="24"/>
                <w:szCs w:val="24"/>
              </w:rPr>
              <w:t xml:space="preserve">Dangote Cement Plc </w:t>
            </w:r>
          </w:p>
        </w:tc>
      </w:tr>
    </w:tbl>
    <w:p w14:paraId="644BDA40" w14:textId="77777777" w:rsidR="00D26502" w:rsidRPr="00056E82" w:rsidRDefault="00D26502" w:rsidP="00056E82">
      <w:pPr>
        <w:spacing w:after="0"/>
        <w:rPr>
          <w:rFonts w:ascii="Cambria" w:hAnsi="Cambria"/>
          <w:sz w:val="24"/>
          <w:szCs w:val="24"/>
        </w:rPr>
      </w:pPr>
    </w:p>
    <w:p w14:paraId="4D00B6DF" w14:textId="77777777" w:rsidR="00D26502" w:rsidRPr="00056E82" w:rsidRDefault="00D26502" w:rsidP="00056E82">
      <w:pPr>
        <w:spacing w:after="0"/>
        <w:rPr>
          <w:rFonts w:ascii="Cambria" w:hAnsi="Cambria"/>
          <w:sz w:val="24"/>
          <w:szCs w:val="24"/>
        </w:rPr>
      </w:pPr>
    </w:p>
    <w:p w14:paraId="2F7458E3" w14:textId="77777777" w:rsidR="003E3D2E" w:rsidRPr="00056E82" w:rsidRDefault="003E3D2E" w:rsidP="00056E82">
      <w:pPr>
        <w:spacing w:after="0"/>
        <w:rPr>
          <w:rFonts w:ascii="Cambria" w:hAnsi="Cambria"/>
          <w:sz w:val="24"/>
          <w:szCs w:val="24"/>
        </w:rPr>
      </w:pPr>
    </w:p>
    <w:p w14:paraId="1D82C812" w14:textId="77777777" w:rsidR="003E3D2E" w:rsidRPr="00056E82" w:rsidRDefault="003E3D2E" w:rsidP="00056E82">
      <w:pPr>
        <w:spacing w:after="0"/>
        <w:rPr>
          <w:rFonts w:ascii="Cambria" w:hAnsi="Cambria"/>
          <w:sz w:val="24"/>
          <w:szCs w:val="24"/>
        </w:rPr>
      </w:pPr>
    </w:p>
    <w:sectPr w:rsidR="003E3D2E" w:rsidRPr="00056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zc0NjIwNDM2tzRV0lEKTi0uzszPAykwrAUAe8tzlSwAAAA="/>
  </w:docVars>
  <w:rsids>
    <w:rsidRoot w:val="004B1EFC"/>
    <w:rsid w:val="00056E82"/>
    <w:rsid w:val="00061BDF"/>
    <w:rsid w:val="00322231"/>
    <w:rsid w:val="00331477"/>
    <w:rsid w:val="00334AB2"/>
    <w:rsid w:val="003466A0"/>
    <w:rsid w:val="003E3D2E"/>
    <w:rsid w:val="004B1EFC"/>
    <w:rsid w:val="00601273"/>
    <w:rsid w:val="00A26BF7"/>
    <w:rsid w:val="00AF2131"/>
    <w:rsid w:val="00D26502"/>
    <w:rsid w:val="00D61120"/>
    <w:rsid w:val="00FF3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5CEE4"/>
  <w15:chartTrackingRefBased/>
  <w15:docId w15:val="{96D43DAC-AC97-400D-86F6-BC965F715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EFC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1E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D265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EG</dc:creator>
  <cp:keywords/>
  <dc:description/>
  <cp:lastModifiedBy>MAN Export Group</cp:lastModifiedBy>
  <cp:revision>2</cp:revision>
  <dcterms:created xsi:type="dcterms:W3CDTF">2024-07-17T08:12:00Z</dcterms:created>
  <dcterms:modified xsi:type="dcterms:W3CDTF">2024-07-17T08:12:00Z</dcterms:modified>
</cp:coreProperties>
</file>